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AF18A1" w:rsidTr="006831ED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F18A1" w:rsidTr="006831ED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F18A1" w:rsidTr="006831ED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8A1" w:rsidRDefault="00AF18A1" w:rsidP="006831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AF18A1" w:rsidRDefault="000533D1" w:rsidP="000533D1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29C2596" wp14:editId="7B5AC687">
                <wp:simplePos x="0" y="0"/>
                <wp:positionH relativeFrom="column">
                  <wp:posOffset>4683084</wp:posOffset>
                </wp:positionH>
                <wp:positionV relativeFrom="paragraph">
                  <wp:posOffset>1025855</wp:posOffset>
                </wp:positionV>
                <wp:extent cx="2596515" cy="1932305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15" cy="1932305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" o:spid="_x0000_s1026" style="position:absolute;margin-left:368.75pt;margin-top:80.8pt;width:204.45pt;height:152.15pt;z-index:251661312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7wVjCAAAA2gAAAA8AAABkcnMvZG93bnJldi54bWxEj01uwjAQhfeVuIM1SOzAoYK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O8FYwgAAANoAAAAPAAAAAAAAAAAAAAAAAJ8C&#10;AABkcnMvZG93bnJldi54bWxQSwUGAAAAAAQABAD3AAAAjgMAAAAA&#10;">
                  <v:imagedata r:id="rId10" o:title="Knowledge, Skills, and Attitudes - The Peak Performance Center"/>
                </v:shape>
                <v:shape id="Picture 5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SjffDAAAA2gAAAA8AAABkcnMvZG93bnJldi54bWxEj0FrwkAUhO+F/oflFbyEuqlFKamrtIKQ&#10;mzRKz4/sM0mTfZtk1yT667sFocdhZr5h1tvJNGKg3lWWFbzMYxDEudUVFwpOx/3zGwjnkTU2lknB&#10;lRxsN48Pa0y0HfmLhswXIkDYJaig9L5NpHR5SQbd3LbEwTvb3qAPsi+k7nEMcNPIRRyvpMGKw0KJ&#10;Le1KyuvsYhRkp1t9qKNCfqbmp+NzhOn3a6fU7Gn6eAfhafL/4Xs71QqW8Hcl3AC5+Q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1KN98MAAADaAAAADwAAAAAAAAAAAAAAAACf&#10;AgAAZHJzL2Rvd25yZXYueG1sUEsFBgAAAAAEAAQA9wAAAI8DAAAAAA==&#10;">
                  <v:imagedata r:id="rId11" o:title="ChatGPT Image Jun 18, 2025, 10_21_14 AM" chromakey="white"/>
                  <v:path arrowok="t"/>
                </v:shape>
              </v:group>
            </w:pict>
          </mc:Fallback>
        </mc:AlternateContent>
      </w:r>
      <w:r w:rsidR="00AF18A1">
        <w:rPr>
          <w:noProof/>
        </w:rPr>
        <w:drawing>
          <wp:anchor distT="0" distB="0" distL="114300" distR="114300" simplePos="0" relativeHeight="251659264" behindDoc="1" locked="0" layoutInCell="1" allowOverlap="1" wp14:anchorId="647F1D7B" wp14:editId="7B9ADC02">
            <wp:simplePos x="0" y="0"/>
            <wp:positionH relativeFrom="column">
              <wp:posOffset>-383796</wp:posOffset>
            </wp:positionH>
            <wp:positionV relativeFrom="paragraph">
              <wp:posOffset>-420057</wp:posOffset>
            </wp:positionV>
            <wp:extent cx="7774319" cy="9737767"/>
            <wp:effectExtent l="0" t="0" r="0" b="0"/>
            <wp:wrapNone/>
            <wp:docPr id="2" name="Picture 2" descr="Description: 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What is competency-based education? Pros &amp; Cons (2022)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97353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3CB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AF18A1" w:rsidRDefault="00AF18A1" w:rsidP="00AF18A1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GRADE 7: </w:t>
      </w:r>
      <w:r w:rsidR="00780ED2">
        <w:rPr>
          <w:rFonts w:ascii="Times New Roman" w:hAnsi="Times New Roman" w:cs="Times New Roman"/>
          <w:b/>
          <w:bCs/>
        </w:rPr>
        <w:t xml:space="preserve">710: </w:t>
      </w:r>
      <w:r>
        <w:rPr>
          <w:rFonts w:ascii="Times New Roman" w:hAnsi="Times New Roman" w:cs="Times New Roman"/>
          <w:b/>
          <w:bCs/>
        </w:rPr>
        <w:t>HINDU RELIGIOUS EDUCATION</w:t>
      </w:r>
    </w:p>
    <w:p w:rsidR="00AF18A1" w:rsidRDefault="00D90D32" w:rsidP="00AF18A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31pt;margin-top:1.2pt;width:83.5pt;height:59.9pt;z-index:251662336;mso-position-horizontal-relative:text;mso-position-vertical-relative:text;mso-width-relative:page;mso-height-relative:page" fillcolor="black">
            <v:fill r:id="rId13" o:title=""/>
            <v:stroke r:id="rId13" o:title=""/>
            <v:shadow color="#868686"/>
            <v:textpath style="font-family:&quot;Impact&quot;;v-text-spacing:52429f;v-text-kern:t" trim="t" fitpath="t" xscale="f" string="KJSEA"/>
          </v:shape>
        </w:pict>
      </w:r>
      <w:r w:rsidR="00AF18A1">
        <w:rPr>
          <w:rFonts w:ascii="Times New Roman" w:hAnsi="Times New Roman" w:cs="Times New Roman"/>
          <w:b/>
          <w:bCs/>
        </w:rPr>
        <w:t>CODE: 00</w:t>
      </w:r>
      <w:r w:rsidR="000533D1">
        <w:rPr>
          <w:rFonts w:ascii="Times New Roman" w:hAnsi="Times New Roman" w:cs="Times New Roman"/>
          <w:b/>
          <w:bCs/>
        </w:rPr>
        <w:t>8</w:t>
      </w:r>
      <w:r w:rsidR="00AF18A1">
        <w:rPr>
          <w:rFonts w:ascii="Times New Roman" w:hAnsi="Times New Roman" w:cs="Times New Roman"/>
          <w:b/>
          <w:bCs/>
        </w:rPr>
        <w:t xml:space="preserve">   YEAR: 2025</w:t>
      </w:r>
    </w:p>
    <w:p w:rsidR="00AF18A1" w:rsidRDefault="00AF18A1" w:rsidP="00AF18A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IME: 2 HOURS</w:t>
      </w:r>
    </w:p>
    <w:p w:rsidR="00AF18A1" w:rsidRDefault="00AF18A1" w:rsidP="00AF18A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AF18A1" w:rsidRDefault="00AF18A1" w:rsidP="00AF18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:</w:t>
      </w:r>
    </w:p>
    <w:p w:rsidR="00AF18A1" w:rsidRPr="00411E9A" w:rsidRDefault="00AF18A1" w:rsidP="00AF18A1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AF18A1" w:rsidRPr="00411E9A" w:rsidRDefault="00AF18A1" w:rsidP="00AF18A1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Answer ALL questions in Section A and B.</w:t>
      </w:r>
    </w:p>
    <w:p w:rsidR="00AF18A1" w:rsidRPr="00411E9A" w:rsidRDefault="00AF18A1" w:rsidP="00AF18A1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.</w:t>
      </w:r>
    </w:p>
    <w:p w:rsidR="00AF18A1" w:rsidRPr="00411E9A" w:rsidRDefault="00AF18A1" w:rsidP="00AF18A1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Candidates should check the question paper to ascertain that all the pages are printed as indicated and that no questions are missing.</w:t>
      </w:r>
    </w:p>
    <w:p w:rsidR="00AF18A1" w:rsidRPr="00411E9A" w:rsidRDefault="00AF18A1" w:rsidP="00AF18A1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Candidates should answer the questions in English.</w:t>
      </w:r>
    </w:p>
    <w:p w:rsidR="00AF18A1" w:rsidRPr="00BD5EE5" w:rsidRDefault="00AF18A1" w:rsidP="00AF18A1">
      <w:pPr>
        <w:pStyle w:val="Heading3"/>
        <w:rPr>
          <w:rStyle w:val="Strong"/>
          <w:b/>
        </w:rPr>
      </w:pPr>
      <w:r w:rsidRPr="00BD5EE5">
        <w:rPr>
          <w:rStyle w:val="Strong"/>
          <w:b/>
          <w:sz w:val="24"/>
          <w:szCs w:val="24"/>
        </w:rPr>
        <w:t xml:space="preserve">For Official Use Only: </w:t>
      </w:r>
    </w:p>
    <w:p w:rsidR="00AF18A1" w:rsidRPr="00BD5EE5" w:rsidRDefault="00AF18A1" w:rsidP="00AF18A1">
      <w:pPr>
        <w:pStyle w:val="Heading3"/>
        <w:rPr>
          <w:b w:val="0"/>
        </w:rPr>
      </w:pPr>
      <w:r w:rsidRPr="00BD5EE5">
        <w:rPr>
          <w:rStyle w:val="Strong"/>
          <w:b/>
          <w:sz w:val="24"/>
          <w:szCs w:val="24"/>
        </w:rPr>
        <w:t>SECTION A: (20 MARKS)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1843"/>
        <w:gridCol w:w="328"/>
        <w:gridCol w:w="164"/>
        <w:gridCol w:w="164"/>
        <w:gridCol w:w="328"/>
        <w:gridCol w:w="164"/>
        <w:gridCol w:w="164"/>
        <w:gridCol w:w="328"/>
        <w:gridCol w:w="328"/>
        <w:gridCol w:w="164"/>
        <w:gridCol w:w="164"/>
        <w:gridCol w:w="328"/>
        <w:gridCol w:w="440"/>
        <w:gridCol w:w="440"/>
        <w:gridCol w:w="440"/>
        <w:gridCol w:w="440"/>
        <w:gridCol w:w="440"/>
        <w:gridCol w:w="809"/>
      </w:tblGrid>
      <w:tr w:rsidR="00AF18A1" w:rsidTr="006831ED">
        <w:trPr>
          <w:gridAfter w:val="4"/>
        </w:trPr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0</w:t>
            </w:r>
          </w:p>
        </w:tc>
      </w:tr>
      <w:tr w:rsidR="00AF18A1" w:rsidTr="006831ED">
        <w:trPr>
          <w:gridAfter w:val="4"/>
        </w:trPr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</w:tr>
      <w:tr w:rsidR="00AF18A1" w:rsidTr="006831ED">
        <w:trPr>
          <w:gridAfter w:val="4"/>
        </w:trPr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</w:tr>
      <w:tr w:rsidR="00AF18A1" w:rsidTr="006831ED">
        <w:tc>
          <w:tcPr>
            <w:tcW w:w="0" w:type="auto"/>
            <w:hideMark/>
          </w:tcPr>
          <w:p w:rsidR="00AF18A1" w:rsidRDefault="00AF18A1" w:rsidP="006831ED">
            <w:pPr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0" w:type="auto"/>
            <w:gridSpan w:val="3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0" w:type="auto"/>
          </w:tcPr>
          <w:p w:rsidR="00AF18A1" w:rsidRDefault="00AF18A1" w:rsidP="006831E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OTAL </w:t>
            </w:r>
          </w:p>
        </w:tc>
      </w:tr>
      <w:tr w:rsidR="00AF18A1" w:rsidTr="006831ED"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3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</w:tcPr>
          <w:p w:rsidR="00AF18A1" w:rsidRDefault="00AF18A1" w:rsidP="006831ED">
            <w:r>
              <w:t>20</w:t>
            </w:r>
          </w:p>
        </w:tc>
      </w:tr>
      <w:tr w:rsidR="00AF18A1" w:rsidTr="006831ED"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AF18A1" w:rsidRDefault="00AF18A1" w:rsidP="006831ED">
            <w:pPr>
              <w:rPr>
                <w:sz w:val="24"/>
                <w:szCs w:val="24"/>
              </w:rPr>
            </w:pPr>
          </w:p>
        </w:tc>
      </w:tr>
    </w:tbl>
    <w:p w:rsidR="00AF18A1" w:rsidRDefault="00AF18A1" w:rsidP="00AF18A1">
      <w:pPr>
        <w:pStyle w:val="Heading3"/>
      </w:pPr>
      <w:r>
        <w:rPr>
          <w:rStyle w:val="Strong"/>
          <w:b/>
          <w:bCs/>
        </w:rPr>
        <w:t>SECTION B: (8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03"/>
        <w:gridCol w:w="643"/>
        <w:gridCol w:w="643"/>
        <w:gridCol w:w="643"/>
        <w:gridCol w:w="643"/>
        <w:gridCol w:w="643"/>
        <w:gridCol w:w="643"/>
        <w:gridCol w:w="643"/>
        <w:gridCol w:w="643"/>
        <w:gridCol w:w="643"/>
        <w:gridCol w:w="643"/>
      </w:tblGrid>
      <w:tr w:rsidR="00AF18A1" w:rsidRPr="00AF18A1" w:rsidTr="00AF18A1"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o.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1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2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3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4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5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6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7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8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9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30</w:t>
            </w:r>
          </w:p>
        </w:tc>
      </w:tr>
      <w:tr w:rsidR="00AF18A1" w:rsidRPr="00AF18A1" w:rsidTr="00AF18A1"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 Score per Question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F18A1" w:rsidRPr="00AF18A1" w:rsidTr="00AF18A1"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F18A1" w:rsidRPr="00AF18A1" w:rsidRDefault="00AF18A1" w:rsidP="00AF18A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AF18A1" w:rsidRDefault="00AF18A1" w:rsidP="00AF18A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AF18A1" w:rsidRDefault="00AF18A1" w:rsidP="00AF18A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This paper consists of </w:t>
      </w:r>
      <w:proofErr w:type="gramStart"/>
      <w:r w:rsidR="00BC672B">
        <w:rPr>
          <w:rFonts w:ascii="Times New Roman" w:eastAsia="Times New Roman" w:hAnsi="Times New Roman" w:cs="Times New Roman"/>
          <w:i/>
        </w:rPr>
        <w:t xml:space="preserve">8 </w:t>
      </w:r>
      <w:r>
        <w:rPr>
          <w:rFonts w:ascii="Times New Roman" w:eastAsia="Times New Roman" w:hAnsi="Times New Roman" w:cs="Times New Roman"/>
          <w:i/>
        </w:rPr>
        <w:t xml:space="preserve"> printed</w:t>
      </w:r>
      <w:proofErr w:type="gramEnd"/>
      <w:r>
        <w:rPr>
          <w:rFonts w:ascii="Times New Roman" w:eastAsia="Times New Roman" w:hAnsi="Times New Roman" w:cs="Times New Roman"/>
          <w:i/>
        </w:rPr>
        <w:t xml:space="preserve"> pages. Candidates should check the question paper to ascertain that all the pages are printed as indicated and that no questions are missing.</w:t>
      </w:r>
    </w:p>
    <w:p w:rsidR="00AF18A1" w:rsidRDefault="00AF18A1" w:rsidP="00AF18A1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9F4DCD" w:rsidRPr="009F4DCD" w:rsidRDefault="009F4DCD" w:rsidP="00AF18A1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F4DCD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ECTION A: (20 Marks)</w:t>
      </w:r>
    </w:p>
    <w:p w:rsidR="009F4DCD" w:rsidRPr="00AF18A1" w:rsidRDefault="009F4DCD" w:rsidP="00AF18A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AF18A1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</w:t>
      </w:r>
    </w:p>
    <w:p w:rsidR="00AF18A1" w:rsidRDefault="00AF18A1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AF18A1" w:rsidSect="00AF18A1">
          <w:footerReference w:type="default" r:id="rId14"/>
          <w:pgSz w:w="12240" w:h="15840"/>
          <w:pgMar w:top="426" w:right="474" w:bottom="1440" w:left="426" w:header="720" w:footer="720" w:gutter="0"/>
          <w:cols w:space="720"/>
          <w:docGrid w:linePitch="360"/>
        </w:sectPr>
      </w:pP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lastRenderedPageBreak/>
        <w:t>Rav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>i, a Grade 7 student in Nairobi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, always starts his day by chanting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Om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. This sacred sound represents: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The five elements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The unity of the universe and Brahman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A greeting to the gods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A specific Hindu festival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When Hindus perform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Aarti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during worship, they offer light from lamps to the deity. This ritual primarily symbolizes: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A call for rain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The removal of darkness and ignorance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A celebration of harvest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A display of wealth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Mohan believes that his actions in this life will determine his fate in future lives. This concept is known as: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Dharma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Moksha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Karma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Samsara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considered a sacred river in Hinduism, often associated with purification?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Nile River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Amazon River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Ganges River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Indus River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During the festival of Diwali, Hindus light lamps and fireworks. This festival celebrates: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The birth of Lord Krishna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The victory of good over evil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The coming of spring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The beginning of a new year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The sacred texts of Hinduism that contain hymns, philosophical treatises, and ritualistic material are collectively known as: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Epics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9F4DCD">
        <w:rPr>
          <w:rFonts w:ascii="Times New Roman" w:eastAsia="Times New Roman" w:hAnsi="Times New Roman" w:cs="Times New Roman"/>
          <w:sz w:val="24"/>
          <w:szCs w:val="24"/>
        </w:rPr>
        <w:t>Puranas</w:t>
      </w:r>
      <w:proofErr w:type="spellEnd"/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Vedas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Sutras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Which deity is known as the Preserver of the universe, often depicted with a blue complexion and holding a conch shell, discus, mace, and lotus?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Lord Brahma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Lord Shiva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Lord Vishnu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Goddess Lakshmi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The concept of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Ahims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in Hinduism primarily advocates for: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Wealth accumulation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Non-violence towards all living beings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Selfishness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Loud celebrations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When Hindus show devotion and worship a deity, this practice is known as: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Yoga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Meditation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Bhakti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Austerity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Hindu pilgrimage to sacred places like </w:t>
      </w:r>
      <w:proofErr w:type="spellStart"/>
      <w:r w:rsidRPr="009F4DCD">
        <w:rPr>
          <w:rFonts w:ascii="Times New Roman" w:eastAsia="Times New Roman" w:hAnsi="Times New Roman" w:cs="Times New Roman"/>
          <w:sz w:val="24"/>
          <w:szCs w:val="24"/>
        </w:rPr>
        <w:t>Rishikesh</w:t>
      </w:r>
      <w:proofErr w:type="spellEnd"/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proofErr w:type="spellStart"/>
      <w:r w:rsidRPr="009F4DCD">
        <w:rPr>
          <w:rFonts w:ascii="Times New Roman" w:eastAsia="Times New Roman" w:hAnsi="Times New Roman" w:cs="Times New Roman"/>
          <w:sz w:val="24"/>
          <w:szCs w:val="24"/>
        </w:rPr>
        <w:t>Haridwar</w:t>
      </w:r>
      <w:proofErr w:type="spellEnd"/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is called: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9F4DCD">
        <w:rPr>
          <w:rFonts w:ascii="Times New Roman" w:eastAsia="Times New Roman" w:hAnsi="Times New Roman" w:cs="Times New Roman"/>
          <w:sz w:val="24"/>
          <w:szCs w:val="24"/>
        </w:rPr>
        <w:t>Vrata</w:t>
      </w:r>
      <w:proofErr w:type="spellEnd"/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9F4DCD">
        <w:rPr>
          <w:rFonts w:ascii="Times New Roman" w:eastAsia="Times New Roman" w:hAnsi="Times New Roman" w:cs="Times New Roman"/>
          <w:sz w:val="24"/>
          <w:szCs w:val="24"/>
        </w:rPr>
        <w:t>Tirtha</w:t>
      </w:r>
      <w:proofErr w:type="spellEnd"/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4DCD">
        <w:rPr>
          <w:rFonts w:ascii="Times New Roman" w:eastAsia="Times New Roman" w:hAnsi="Times New Roman" w:cs="Times New Roman"/>
          <w:sz w:val="24"/>
          <w:szCs w:val="24"/>
        </w:rPr>
        <w:t>Yatra</w:t>
      </w:r>
      <w:proofErr w:type="spellEnd"/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C) Puja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9F4DCD">
        <w:rPr>
          <w:rFonts w:ascii="Times New Roman" w:eastAsia="Times New Roman" w:hAnsi="Times New Roman" w:cs="Times New Roman"/>
          <w:sz w:val="24"/>
          <w:szCs w:val="24"/>
        </w:rPr>
        <w:t>Homa</w:t>
      </w:r>
      <w:proofErr w:type="spellEnd"/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 virtue emphasized in Hindu teachings for a peaceful life?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Dishonesty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Greed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C) Self-control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Anger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The concept of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Samsar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in Hinduism refers to: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Liberation from rebirth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The cycle of birth, death, and rebirth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The ultimate reality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A state of pure consciousness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The practice of deep concentration and meditation to achieve inner peace and connection with the divine is called: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A) Mudra   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Asana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9F4DCD">
        <w:rPr>
          <w:rFonts w:ascii="Times New Roman" w:eastAsia="Times New Roman" w:hAnsi="Times New Roman" w:cs="Times New Roman"/>
          <w:sz w:val="24"/>
          <w:szCs w:val="24"/>
        </w:rPr>
        <w:t>Dhyana</w:t>
      </w:r>
      <w:proofErr w:type="spellEnd"/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Pranayama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>What is the traditional Hindu greeting where one presses palms together and bows slightly?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Namaste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Salaam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9F4DCD">
        <w:rPr>
          <w:rFonts w:ascii="Times New Roman" w:eastAsia="Times New Roman" w:hAnsi="Times New Roman" w:cs="Times New Roman"/>
          <w:sz w:val="24"/>
          <w:szCs w:val="24"/>
        </w:rPr>
        <w:t>Jambo</w:t>
      </w:r>
      <w:proofErr w:type="spellEnd"/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Mambo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>The sacred symbol often associated with good luck, prosperity, and divinity in Hinduism is the: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Crescent moon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Star of David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Swastika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Cross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>Which of the following is a key teaching of the Bhagavad Gita?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Complete detachment from all actions.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Performing one's duty (Dharma) without attachment to results.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Seeking personal pleasure above all else.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Avoiding all forms of work.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The Hindu festival of Holi is celebrated by: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Lighting oil lamps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Exchanging sweets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Playing with colours and water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Fasting and prayer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What does the term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Moksh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signify in Hinduism?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Accumulation of good karma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Liberation from the cycle of rebirth (Samsara)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Attaining wealth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Living a long life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The traditional Hindu social system, historically divided into four main categories based on occupation, is known as: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Guilds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Tribes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9F4DCD">
        <w:rPr>
          <w:rFonts w:ascii="Times New Roman" w:eastAsia="Times New Roman" w:hAnsi="Times New Roman" w:cs="Times New Roman"/>
          <w:sz w:val="24"/>
          <w:szCs w:val="24"/>
        </w:rPr>
        <w:t>Varnas</w:t>
      </w:r>
      <w:proofErr w:type="spellEnd"/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Clans</w:t>
      </w:r>
    </w:p>
    <w:p w:rsidR="009F4DCD" w:rsidRPr="009F4DCD" w:rsidRDefault="009F4DCD" w:rsidP="009F4DC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When a Hindu respects all forms of life, including animals and plants, they are practicing the value of: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9F4DCD">
        <w:rPr>
          <w:rFonts w:ascii="Times New Roman" w:eastAsia="Times New Roman" w:hAnsi="Times New Roman" w:cs="Times New Roman"/>
          <w:sz w:val="24"/>
          <w:szCs w:val="24"/>
        </w:rPr>
        <w:t>Artha</w:t>
      </w:r>
      <w:proofErr w:type="spellEnd"/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 B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Kama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C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Ahimsa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 xml:space="preserve">      D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9F4DCD">
        <w:rPr>
          <w:rFonts w:ascii="Times New Roman" w:eastAsia="Times New Roman" w:hAnsi="Times New Roman" w:cs="Times New Roman"/>
          <w:sz w:val="24"/>
          <w:szCs w:val="24"/>
        </w:rPr>
        <w:t>Dhana</w:t>
      </w:r>
      <w:proofErr w:type="spellEnd"/>
    </w:p>
    <w:p w:rsidR="00AF18A1" w:rsidRDefault="00AF18A1" w:rsidP="009F4D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AF18A1" w:rsidSect="00AF18A1">
          <w:type w:val="continuous"/>
          <w:pgSz w:w="12240" w:h="15840"/>
          <w:pgMar w:top="284" w:right="474" w:bottom="709" w:left="426" w:header="720" w:footer="720" w:gutter="0"/>
          <w:cols w:num="2" w:sep="1" w:space="0"/>
          <w:docGrid w:linePitch="360"/>
        </w:sectPr>
      </w:pPr>
    </w:p>
    <w:p w:rsidR="009F4DCD" w:rsidRPr="009F4DCD" w:rsidRDefault="009F4DCD" w:rsidP="00AF18A1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F4DCD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ECTION B: (80 Marks)</w:t>
      </w:r>
    </w:p>
    <w:p w:rsidR="009F4DCD" w:rsidRPr="00AF18A1" w:rsidRDefault="009F4DCD" w:rsidP="00AF18A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AF18A1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 in the spaces provided.</w:t>
      </w:r>
    </w:p>
    <w:p w:rsidR="009F4DCD" w:rsidRPr="009F4DCD" w:rsidRDefault="009F4DCD" w:rsidP="00EE4BF8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Rahul, a Grade 7 student in </w:t>
      </w:r>
      <w:r w:rsidR="00AF18A1">
        <w:rPr>
          <w:rFonts w:ascii="Times New Roman" w:eastAsia="Times New Roman" w:hAnsi="Times New Roman" w:cs="Times New Roman"/>
          <w:sz w:val="24"/>
          <w:szCs w:val="24"/>
        </w:rPr>
        <w:t>Mombas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, often sees his grandmother performing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Puj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(worship) at their home altar. He is curious about the significance of the various rituals.</w:t>
      </w:r>
    </w:p>
    <w:p w:rsidR="00AF18A1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a) Explain the meaning of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Puj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in Hinduism. (2 Marks) </w:t>
      </w:r>
    </w:p>
    <w:p w:rsidR="004A5BB6" w:rsidRDefault="004A5BB6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4A5BB6" w:rsidRDefault="004A5BB6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AF18A1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b) Identify three items commonly used during a Hindu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Puj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and state the significance of each. (6 Marks) </w:t>
      </w:r>
    </w:p>
    <w:p w:rsidR="004A5BB6" w:rsidRPr="004A5BB6" w:rsidRDefault="004A5BB6" w:rsidP="00EE4BF8">
      <w:pPr>
        <w:pStyle w:val="ListParagraph"/>
        <w:numPr>
          <w:ilvl w:val="0"/>
          <w:numId w:val="1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5BB6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4A5BB6" w:rsidRPr="004A5BB6" w:rsidRDefault="004A5BB6" w:rsidP="00EE4BF8">
      <w:pPr>
        <w:pStyle w:val="ListParagraph"/>
        <w:numPr>
          <w:ilvl w:val="0"/>
          <w:numId w:val="1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5BB6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4A5BB6" w:rsidRPr="004A5BB6" w:rsidRDefault="004A5BB6" w:rsidP="00EE4BF8">
      <w:pPr>
        <w:pStyle w:val="ListParagraph"/>
        <w:numPr>
          <w:ilvl w:val="0"/>
          <w:numId w:val="1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5BB6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9F4DCD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c) Discuss two benefits of performing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Puj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for a Hindu devotee. (4 Marks)</w:t>
      </w:r>
    </w:p>
    <w:p w:rsidR="004A5BB6" w:rsidRPr="009F4DCD" w:rsidRDefault="004A5BB6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F4DCD" w:rsidRPr="009F4DCD" w:rsidRDefault="009F4DCD" w:rsidP="00EE4BF8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During a school trip to a temple in </w:t>
      </w:r>
      <w:proofErr w:type="spellStart"/>
      <w:r w:rsidR="004A5BB6">
        <w:rPr>
          <w:rFonts w:ascii="Times New Roman" w:eastAsia="Times New Roman" w:hAnsi="Times New Roman" w:cs="Times New Roman"/>
          <w:b/>
          <w:bCs/>
          <w:sz w:val="24"/>
          <w:szCs w:val="24"/>
        </w:rPr>
        <w:t>Muranga</w:t>
      </w:r>
      <w:proofErr w:type="spellEnd"/>
      <w:r w:rsidRPr="009F4DCD">
        <w:rPr>
          <w:rFonts w:ascii="Times New Roman" w:eastAsia="Times New Roman" w:hAnsi="Times New Roman" w:cs="Times New Roman"/>
          <w:sz w:val="24"/>
          <w:szCs w:val="24"/>
        </w:rPr>
        <w:t>, your teacher explains the importance of various Hindu deities.</w:t>
      </w:r>
    </w:p>
    <w:p w:rsidR="004A5BB6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a) Name two major Hindu deities from the Trimurti and their respective roles. (4 Marks) </w:t>
      </w:r>
    </w:p>
    <w:p w:rsidR="004A5BB6" w:rsidRPr="004A5BB6" w:rsidRDefault="004A5BB6" w:rsidP="00EE4BF8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5BB6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4A5BB6" w:rsidRPr="004A5BB6" w:rsidRDefault="004A5BB6" w:rsidP="00EE4BF8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5BB6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4A5BB6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b) Describe two significant characteristics of Lord Shiva. (4 Marks) </w:t>
      </w:r>
    </w:p>
    <w:p w:rsidR="004A5BB6" w:rsidRPr="004A5BB6" w:rsidRDefault="004A5BB6" w:rsidP="00EE4BF8">
      <w:pPr>
        <w:pStyle w:val="ListParagraph"/>
        <w:numPr>
          <w:ilvl w:val="0"/>
          <w:numId w:val="1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5BB6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4A5BB6" w:rsidRPr="004A5BB6" w:rsidRDefault="004A5BB6" w:rsidP="00EE4BF8">
      <w:pPr>
        <w:pStyle w:val="ListParagraph"/>
        <w:numPr>
          <w:ilvl w:val="0"/>
          <w:numId w:val="1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5BB6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9F4DCD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) Explain the concept of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Avatar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in Hinduism, giving one example. (3 Marks)</w:t>
      </w:r>
    </w:p>
    <w:p w:rsidR="004A5BB6" w:rsidRPr="009F4DCD" w:rsidRDefault="004A5BB6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F4DCD" w:rsidRPr="009F4DCD" w:rsidRDefault="009F4DCD" w:rsidP="00EE4BF8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>Your friend is struggling with making ethical choices and asks you how Hindu teachings guide individuals in their daily lives.</w:t>
      </w:r>
    </w:p>
    <w:p w:rsidR="004A5BB6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a) Explain the concept of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Dharm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in Hinduism. (3 Marks) </w:t>
      </w:r>
    </w:p>
    <w:p w:rsidR="004A5BB6" w:rsidRDefault="004A5BB6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4A5BB6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b) Identify two </w:t>
      </w:r>
      <w:proofErr w:type="spellStart"/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Yamas</w:t>
      </w:r>
      <w:proofErr w:type="spellEnd"/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(moral restraints) from Yoga philosophy and explain their importance in leading a righteous life. (4 Marks) </w:t>
      </w:r>
    </w:p>
    <w:p w:rsidR="004A5BB6" w:rsidRDefault="004A5BB6" w:rsidP="00EE4BF8">
      <w:pPr>
        <w:pStyle w:val="ListParagraph"/>
        <w:numPr>
          <w:ilvl w:val="0"/>
          <w:numId w:val="2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5BB6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4A5BB6" w:rsidRPr="004A5BB6" w:rsidRDefault="004A5BB6" w:rsidP="00EE4BF8">
      <w:pPr>
        <w:pStyle w:val="ListParagraph"/>
        <w:numPr>
          <w:ilvl w:val="0"/>
          <w:numId w:val="2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5BB6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9F4DCD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>c) Discuss two negative consequences of not adhering to one's Dharma. (4 Marks)</w:t>
      </w:r>
    </w:p>
    <w:p w:rsidR="004A5BB6" w:rsidRPr="004A5BB6" w:rsidRDefault="004A5BB6" w:rsidP="00EE4BF8">
      <w:pPr>
        <w:pStyle w:val="ListParagraph"/>
        <w:numPr>
          <w:ilvl w:val="0"/>
          <w:numId w:val="2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5BB6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4A5BB6" w:rsidRPr="004A5BB6" w:rsidRDefault="004A5BB6" w:rsidP="00EE4BF8">
      <w:pPr>
        <w:pStyle w:val="ListParagraph"/>
        <w:numPr>
          <w:ilvl w:val="0"/>
          <w:numId w:val="2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5BB6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9F4DCD" w:rsidRPr="009F4DCD" w:rsidRDefault="009F4DCD" w:rsidP="00EE4BF8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Your family is discussing the Hindu belief in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Karm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Samsar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. Your younger sibling is confused about how actions affect future lives.</w:t>
      </w:r>
    </w:p>
    <w:p w:rsidR="004A5BB6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a) Define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Karm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in Hinduism. (2 Marks)</w:t>
      </w:r>
    </w:p>
    <w:p w:rsidR="006831ED" w:rsidRDefault="006831E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</w:t>
      </w:r>
    </w:p>
    <w:p w:rsidR="00EE4BF8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EE4BF8" w:rsidRDefault="00EE4BF8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A5BB6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Explain how the concept of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Karm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influences a Hindu's understanding of destiny and personal responsibility. (4 Marks) </w:t>
      </w:r>
    </w:p>
    <w:p w:rsidR="004A5BB6" w:rsidRDefault="006831E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4A5BB6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c) Describe the concept of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Samsar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(the cycle of rebirth). (3 Marks) </w:t>
      </w:r>
    </w:p>
    <w:p w:rsidR="006831ED" w:rsidRDefault="006831E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F4DCD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>d) Discuss two ways a Hindu can work towards achieving a better rebirth. (4 Marks)</w:t>
      </w:r>
    </w:p>
    <w:p w:rsidR="00E9428C" w:rsidRDefault="006831ED" w:rsidP="00EE4BF8">
      <w:pPr>
        <w:pStyle w:val="ListParagraph"/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428C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6831ED" w:rsidRPr="00E9428C" w:rsidRDefault="006831ED" w:rsidP="00EE4BF8">
      <w:pPr>
        <w:pStyle w:val="ListParagraph"/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428C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9F4DCD" w:rsidRPr="009F4DCD" w:rsidRDefault="009F4DCD" w:rsidP="00EE4BF8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The Hindu community </w:t>
      </w:r>
      <w:proofErr w:type="gramStart"/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EE4BF8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proofErr w:type="spellStart"/>
      <w:r w:rsidR="00EE4BF8">
        <w:rPr>
          <w:rFonts w:ascii="Times New Roman" w:eastAsia="Times New Roman" w:hAnsi="Times New Roman" w:cs="Times New Roman"/>
          <w:b/>
          <w:bCs/>
          <w:sz w:val="24"/>
          <w:szCs w:val="24"/>
        </w:rPr>
        <w:t>Marsabit</w:t>
      </w:r>
      <w:proofErr w:type="spellEnd"/>
      <w:proofErr w:type="gramEnd"/>
      <w:r w:rsidR="00EE4BF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is preparing to celebrate a major festival. Your teacher asks you to explain the significance of Hindu festivals.</w:t>
      </w:r>
    </w:p>
    <w:p w:rsidR="00E9428C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a) Name two major Hindu festivals and state the approximate time of the year they are celebrated. (4 Marks) </w:t>
      </w:r>
    </w:p>
    <w:p w:rsidR="00E9428C" w:rsidRPr="00E9428C" w:rsidRDefault="00E9428C" w:rsidP="00EE4BF8">
      <w:pPr>
        <w:pStyle w:val="ListParagraph"/>
        <w:numPr>
          <w:ilvl w:val="0"/>
          <w:numId w:val="2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428C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9428C" w:rsidRPr="00E9428C" w:rsidRDefault="00E9428C" w:rsidP="00EE4BF8">
      <w:pPr>
        <w:pStyle w:val="ListParagraph"/>
        <w:numPr>
          <w:ilvl w:val="0"/>
          <w:numId w:val="2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428C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9428C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b) Describe the main significance of the festival of </w:t>
      </w:r>
      <w:r w:rsidRPr="009F4DCD">
        <w:rPr>
          <w:rFonts w:ascii="Times New Roman" w:eastAsia="Times New Roman" w:hAnsi="Times New Roman" w:cs="Times New Roman"/>
          <w:b/>
          <w:bCs/>
          <w:sz w:val="24"/>
          <w:szCs w:val="24"/>
        </w:rPr>
        <w:t>Diwali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. (3 Marks) </w:t>
      </w:r>
    </w:p>
    <w:p w:rsidR="00E9428C" w:rsidRPr="00E9428C" w:rsidRDefault="00E9428C" w:rsidP="00EE4BF8">
      <w:pPr>
        <w:pStyle w:val="ListParagraph"/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428C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9428C" w:rsidRPr="00E9428C" w:rsidRDefault="00E9428C" w:rsidP="00EE4BF8">
      <w:pPr>
        <w:pStyle w:val="ListParagraph"/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428C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9428C" w:rsidRPr="00E9428C" w:rsidRDefault="00E9428C" w:rsidP="00EE4BF8">
      <w:pPr>
        <w:pStyle w:val="ListParagraph"/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428C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9F4DCD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>c) Explain two ways in which Hindu festivals promote unity and cultural preservation. (4 Marks)</w:t>
      </w:r>
    </w:p>
    <w:p w:rsidR="00E9428C" w:rsidRPr="00EE4BF8" w:rsidRDefault="00E9428C" w:rsidP="00EE4BF8">
      <w:pPr>
        <w:pStyle w:val="ListParagraph"/>
        <w:numPr>
          <w:ilvl w:val="0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</w:t>
      </w:r>
      <w:r w:rsidR="00EE4BF8">
        <w:rPr>
          <w:rFonts w:ascii="Times New Roman" w:eastAsia="Times New Roman" w:hAnsi="Times New Roman" w:cs="Times New Roman"/>
          <w:sz w:val="24"/>
          <w:szCs w:val="24"/>
        </w:rPr>
        <w:t>_</w:t>
      </w: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</w:t>
      </w:r>
    </w:p>
    <w:p w:rsidR="00E9428C" w:rsidRPr="00EE4BF8" w:rsidRDefault="00EE4BF8" w:rsidP="00EE4BF8">
      <w:pPr>
        <w:pStyle w:val="ListParagraph"/>
        <w:numPr>
          <w:ilvl w:val="0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</w:t>
      </w:r>
      <w:r>
        <w:rPr>
          <w:rFonts w:ascii="Times New Roman" w:eastAsia="Times New Roman" w:hAnsi="Times New Roman" w:cs="Times New Roman"/>
          <w:sz w:val="24"/>
          <w:szCs w:val="24"/>
        </w:rPr>
        <w:t>__</w:t>
      </w: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</w:t>
      </w:r>
    </w:p>
    <w:p w:rsidR="009F4DCD" w:rsidRPr="009F4DCD" w:rsidRDefault="009F4DCD" w:rsidP="00EE4BF8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lastRenderedPageBreak/>
        <w:t>A new student in your class from a different religious background asks you about the sacred texts of Hinduism.</w:t>
      </w:r>
    </w:p>
    <w:p w:rsidR="00EE4BF8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a) Name the four Vedas. (4 Marks) </w:t>
      </w:r>
    </w:p>
    <w:p w:rsidR="00EE4BF8" w:rsidRPr="00EE4BF8" w:rsidRDefault="00EE4BF8" w:rsidP="00EE4BF8">
      <w:pPr>
        <w:pStyle w:val="ListParagraph"/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b) Briefly explain the importance of the </w:t>
      </w:r>
      <w:r w:rsidRPr="009F4DCD">
        <w:rPr>
          <w:rFonts w:ascii="Times New Roman" w:eastAsia="Times New Roman" w:hAnsi="Times New Roman" w:cs="Times New Roman"/>
          <w:b/>
          <w:bCs/>
          <w:sz w:val="24"/>
          <w:szCs w:val="24"/>
        </w:rPr>
        <w:t>Upanishads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within Hindu scriptures. (3 Marks) </w:t>
      </w:r>
    </w:p>
    <w:p w:rsidR="00EE4BF8" w:rsidRPr="00EE4BF8" w:rsidRDefault="00EE4BF8" w:rsidP="00EE4BF8">
      <w:pPr>
        <w:pStyle w:val="ListParagraph"/>
        <w:numPr>
          <w:ilvl w:val="0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9F4DCD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>c) Discuss two ways in which Hindu scriptures guide adherents in their spiritual journey. (4 Marks)</w:t>
      </w:r>
    </w:p>
    <w:p w:rsidR="00EE4BF8" w:rsidRPr="00EE4BF8" w:rsidRDefault="00EE4BF8" w:rsidP="00EE4BF8">
      <w:pPr>
        <w:pStyle w:val="ListParagraph"/>
        <w:numPr>
          <w:ilvl w:val="0"/>
          <w:numId w:val="2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2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9F4DCD" w:rsidRPr="009F4DCD" w:rsidRDefault="009F4DCD" w:rsidP="00EE4BF8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Your class is discussing the importance of vegetarianism among many Hindus and the concept of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Ahims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EE4BF8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a) Explain the meaning of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Ahims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in Hinduism. (3 Marks)</w:t>
      </w:r>
    </w:p>
    <w:p w:rsidR="00EE4BF8" w:rsidRDefault="00EE4BF8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E4BF8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b) Discuss two ways in which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Ahims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is practiced in daily Hindu life. (4 Marks) </w:t>
      </w:r>
    </w:p>
    <w:p w:rsidR="00EE4BF8" w:rsidRPr="00EE4BF8" w:rsidRDefault="00EE4BF8" w:rsidP="00EE4BF8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</w:t>
      </w:r>
    </w:p>
    <w:p w:rsidR="009F4DCD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>c) Identify two reasons why many Hindus prefer a vegetarian diet. (4 Marks)</w:t>
      </w:r>
    </w:p>
    <w:p w:rsidR="00EE4BF8" w:rsidRPr="00EE4BF8" w:rsidRDefault="00EE4BF8" w:rsidP="00EE4BF8">
      <w:pPr>
        <w:pStyle w:val="ListParagraph"/>
        <w:numPr>
          <w:ilvl w:val="0"/>
          <w:numId w:val="2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2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9F4DCD" w:rsidRPr="009F4DCD" w:rsidRDefault="009F4DCD" w:rsidP="00EE4BF8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Hindu temple in </w:t>
      </w:r>
      <w:r w:rsidR="00EE4BF8">
        <w:rPr>
          <w:rFonts w:ascii="Times New Roman" w:eastAsia="Times New Roman" w:hAnsi="Times New Roman" w:cs="Times New Roman"/>
          <w:b/>
          <w:bCs/>
          <w:sz w:val="24"/>
          <w:szCs w:val="24"/>
        </w:rPr>
        <w:t>Kisumu</w:t>
      </w:r>
      <w:r w:rsidR="00E9428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is organizing a youth workshop on character building and self-discipline.</w:t>
      </w:r>
    </w:p>
    <w:p w:rsidR="00EE4BF8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a) Identify three virtues emphasized in Hindu teachings for developing good character. (3 Marks) </w:t>
      </w:r>
    </w:p>
    <w:p w:rsidR="00EE4BF8" w:rsidRPr="00EE4BF8" w:rsidRDefault="00EE4BF8" w:rsidP="00EE4BF8">
      <w:pPr>
        <w:pStyle w:val="ListParagraph"/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b) Explain the importance of 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Dhyan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(meditation) in Hinduism. (3 Marks) </w:t>
      </w:r>
    </w:p>
    <w:p w:rsidR="00EE4BF8" w:rsidRPr="00EE4BF8" w:rsidRDefault="00EE4BF8" w:rsidP="00EE4BF8">
      <w:pPr>
        <w:pStyle w:val="ListParagraph"/>
        <w:numPr>
          <w:ilvl w:val="0"/>
          <w:numId w:val="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</w:t>
      </w:r>
    </w:p>
    <w:p w:rsidR="00EE4BF8" w:rsidRDefault="00EE4BF8" w:rsidP="00EE4BF8">
      <w:pPr>
        <w:pStyle w:val="ListParagraph"/>
        <w:numPr>
          <w:ilvl w:val="0"/>
          <w:numId w:val="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9F4DCD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>c) Discuss two benefits of practicing self-control (</w:t>
      </w:r>
      <w:r w:rsidRPr="009F4DCD">
        <w:rPr>
          <w:rFonts w:ascii="Times New Roman" w:eastAsia="Times New Roman" w:hAnsi="Times New Roman" w:cs="Times New Roman"/>
          <w:i/>
          <w:iCs/>
          <w:sz w:val="24"/>
          <w:szCs w:val="24"/>
        </w:rPr>
        <w:t>Dam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) in one's life. (4 Marks)</w:t>
      </w:r>
    </w:p>
    <w:p w:rsidR="00EE4BF8" w:rsidRPr="00EE4BF8" w:rsidRDefault="00EE4BF8" w:rsidP="00EE4BF8">
      <w:pPr>
        <w:pStyle w:val="ListParagraph"/>
        <w:numPr>
          <w:ilvl w:val="0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9F4DCD" w:rsidRPr="009F4DCD" w:rsidRDefault="009F4DCD" w:rsidP="00EE4BF8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>Your teacher explains that Hinduism is a diverse religion with various paths to salvation.</w:t>
      </w:r>
    </w:p>
    <w:p w:rsidR="00EE4BF8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a) Explain the meaning of </w:t>
      </w:r>
      <w:r w:rsidRPr="009F4DCD">
        <w:rPr>
          <w:rFonts w:ascii="Times New Roman" w:eastAsia="Times New Roman" w:hAnsi="Times New Roman" w:cs="Times New Roman"/>
          <w:b/>
          <w:bCs/>
          <w:sz w:val="24"/>
          <w:szCs w:val="24"/>
        </w:rPr>
        <w:t>Moksh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in Hinduism. (3 Marks) </w:t>
      </w:r>
    </w:p>
    <w:p w:rsidR="00EE4BF8" w:rsidRDefault="00EE4BF8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</w:t>
      </w:r>
    </w:p>
    <w:p w:rsidR="00EE4BF8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b) Briefly describe two paths to Moksha (4 Marks) </w:t>
      </w:r>
    </w:p>
    <w:p w:rsidR="00EE4BF8" w:rsidRPr="00EE4BF8" w:rsidRDefault="00EE4BF8" w:rsidP="00EE4BF8">
      <w:pPr>
        <w:pStyle w:val="ListParagraph"/>
        <w:numPr>
          <w:ilvl w:val="0"/>
          <w:numId w:val="3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3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9F4DCD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>c) How does the concept of Brahman relate to the goal of Moksha? (3 Marks)</w:t>
      </w:r>
    </w:p>
    <w:p w:rsidR="00EE4BF8" w:rsidRDefault="00EE4BF8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EE4BF8" w:rsidRDefault="00EE4BF8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EE4BF8" w:rsidRPr="009F4DCD" w:rsidRDefault="00EE4BF8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9F4DCD" w:rsidRPr="009F4DCD" w:rsidRDefault="009F4DCD" w:rsidP="00EE4BF8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Hindu community in </w:t>
      </w:r>
      <w:proofErr w:type="spellStart"/>
      <w:proofErr w:type="gramStart"/>
      <w:r w:rsidR="00EE4BF8">
        <w:rPr>
          <w:rFonts w:ascii="Times New Roman" w:eastAsia="Times New Roman" w:hAnsi="Times New Roman" w:cs="Times New Roman"/>
          <w:b/>
          <w:bCs/>
          <w:sz w:val="24"/>
          <w:szCs w:val="24"/>
        </w:rPr>
        <w:t>Nakuru</w:t>
      </w:r>
      <w:proofErr w:type="spellEnd"/>
      <w:r w:rsidR="00EE4BF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>is</w:t>
      </w:r>
      <w:proofErr w:type="gramEnd"/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facing challenges like drug abuse and misuse of social media among youth.</w:t>
      </w:r>
    </w:p>
    <w:p w:rsidR="00EE4BF8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a) Identify two common drugs or substances misused by young people in </w:t>
      </w:r>
      <w:r w:rsidRPr="009F4DCD">
        <w:rPr>
          <w:rFonts w:ascii="Times New Roman" w:eastAsia="Times New Roman" w:hAnsi="Times New Roman" w:cs="Times New Roman"/>
          <w:b/>
          <w:bCs/>
          <w:sz w:val="24"/>
          <w:szCs w:val="24"/>
        </w:rPr>
        <w:t>Kenya</w:t>
      </w: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today. (2 Marks) </w:t>
      </w:r>
    </w:p>
    <w:p w:rsidR="00EE4BF8" w:rsidRPr="00EE4BF8" w:rsidRDefault="00EE4BF8" w:rsidP="00EE4BF8">
      <w:pPr>
        <w:pStyle w:val="ListParagraph"/>
        <w:numPr>
          <w:ilvl w:val="0"/>
          <w:numId w:val="3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3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>b) Explain two reasons why Hindu teachings encourage moderation and self-control, particularly regarding intoxicants. (4 Marks)</w:t>
      </w:r>
    </w:p>
    <w:p w:rsidR="00EE4BF8" w:rsidRPr="00EE4BF8" w:rsidRDefault="00EE4BF8" w:rsidP="00EE4BF8">
      <w:pPr>
        <w:pStyle w:val="ListParagraph"/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</w:t>
      </w: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</w:t>
      </w:r>
    </w:p>
    <w:p w:rsidR="00EE4BF8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 xml:space="preserve"> c) Describe two ways in which social media can be misused by young people. (4 Marks) </w:t>
      </w:r>
    </w:p>
    <w:p w:rsidR="00EE4BF8" w:rsidRPr="00EE4BF8" w:rsidRDefault="00EE4BF8" w:rsidP="00EE4BF8">
      <w:pPr>
        <w:pStyle w:val="ListParagraph"/>
        <w:numPr>
          <w:ilvl w:val="0"/>
          <w:numId w:val="3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3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9F4DCD" w:rsidRDefault="009F4DCD" w:rsidP="00EE4BF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F4DCD">
        <w:rPr>
          <w:rFonts w:ascii="Times New Roman" w:eastAsia="Times New Roman" w:hAnsi="Times New Roman" w:cs="Times New Roman"/>
          <w:sz w:val="24"/>
          <w:szCs w:val="24"/>
        </w:rPr>
        <w:t>d) Suggest two positive ways the Hindu community can combat social evils like drug abuse among its youth. (4 Marks)</w:t>
      </w:r>
    </w:p>
    <w:p w:rsidR="00EE4BF8" w:rsidRPr="00EE4BF8" w:rsidRDefault="00EE4BF8" w:rsidP="00EE4BF8">
      <w:pPr>
        <w:pStyle w:val="ListParagraph"/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E4BF8" w:rsidRPr="00EE4BF8" w:rsidRDefault="00EE4BF8" w:rsidP="00EE4BF8">
      <w:pPr>
        <w:pStyle w:val="ListParagraph"/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4BF8">
        <w:rPr>
          <w:rFonts w:ascii="Times New Roman" w:eastAsia="Times New Roman" w:hAnsi="Times New Roman" w:cs="Times New Roman"/>
          <w:sz w:val="24"/>
          <w:szCs w:val="24"/>
        </w:rPr>
        <w:t>_________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r w:rsidRPr="00EE4B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EE4BF8" w:rsidRDefault="00EE4BF8" w:rsidP="00EE4BF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E4BF8" w:rsidRDefault="00EE4BF8" w:rsidP="00EE4BF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E4BF8" w:rsidRDefault="00EE4BF8" w:rsidP="00EE4BF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E4BF8" w:rsidRDefault="00EE4BF8" w:rsidP="00EE4BF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533D1" w:rsidRDefault="000533D1" w:rsidP="00EE4BF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E4BF8" w:rsidRDefault="00EE4BF8" w:rsidP="00EE4BF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F4DCD" w:rsidRPr="009F4DCD" w:rsidRDefault="00AF18A1" w:rsidP="00EE4BF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IS IS THE LAST PRINTED </w:t>
      </w:r>
      <w:r w:rsidR="000533D1">
        <w:rPr>
          <w:rFonts w:ascii="Times New Roman" w:eastAsia="Times New Roman" w:hAnsi="Times New Roman" w:cs="Times New Roman"/>
          <w:b/>
          <w:bCs/>
          <w:sz w:val="24"/>
          <w:szCs w:val="24"/>
        </w:rPr>
        <w:t>PAGE.</w:t>
      </w:r>
    </w:p>
    <w:sectPr w:rsidR="009F4DCD" w:rsidRPr="009F4DCD" w:rsidSect="00AF18A1">
      <w:type w:val="continuous"/>
      <w:pgSz w:w="12240" w:h="15840"/>
      <w:pgMar w:top="426" w:right="474" w:bottom="1440" w:left="42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572B" w:rsidRDefault="007C572B" w:rsidP="00AF18A1">
      <w:pPr>
        <w:spacing w:after="0" w:line="240" w:lineRule="auto"/>
      </w:pPr>
      <w:r>
        <w:separator/>
      </w:r>
    </w:p>
  </w:endnote>
  <w:endnote w:type="continuationSeparator" w:id="0">
    <w:p w:rsidR="007C572B" w:rsidRDefault="007C572B" w:rsidP="00AF18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33D1" w:rsidRPr="00780ED2" w:rsidRDefault="000533D1" w:rsidP="000533D1">
    <w:pPr>
      <w:pStyle w:val="Footer"/>
      <w:rPr>
        <w:rFonts w:ascii="Bradley Hand ITC" w:hAnsi="Bradley Hand ITC"/>
      </w:rPr>
    </w:pPr>
    <w:r w:rsidRPr="00780ED2">
      <w:rPr>
        <w:rFonts w:ascii="Times New Roman" w:hAnsi="Times New Roman" w:cs="Times New Roman"/>
        <w:bCs/>
        <w:noProof/>
      </w:rPr>
      <w:drawing>
        <wp:anchor distT="0" distB="0" distL="114300" distR="114300" simplePos="0" relativeHeight="251659264" behindDoc="0" locked="0" layoutInCell="1" allowOverlap="1" wp14:anchorId="770F7D6A" wp14:editId="284B3D67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80ED2">
      <w:rPr>
        <w:rFonts w:ascii="Bradley Hand ITC" w:hAnsi="Bradley Hand ITC"/>
      </w:rPr>
      <w:t xml:space="preserve">GRADE 7 HRE                                           </w:t>
    </w:r>
    <w:r w:rsidR="00780ED2">
      <w:rPr>
        <w:rFonts w:ascii="Bradley Hand ITC" w:hAnsi="Bradley Hand ITC"/>
      </w:rPr>
      <w:t>710</w:t>
    </w:r>
    <w:r w:rsidRPr="00780ED2">
      <w:rPr>
        <w:rFonts w:ascii="Bradley Hand ITC" w:hAnsi="Bradley Hand ITC"/>
      </w:rPr>
      <w:t xml:space="preserve">               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572B" w:rsidRDefault="007C572B" w:rsidP="00AF18A1">
      <w:pPr>
        <w:spacing w:after="0" w:line="240" w:lineRule="auto"/>
      </w:pPr>
      <w:r>
        <w:separator/>
      </w:r>
    </w:p>
  </w:footnote>
  <w:footnote w:type="continuationSeparator" w:id="0">
    <w:p w:rsidR="007C572B" w:rsidRDefault="007C572B" w:rsidP="00AF18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5339C"/>
    <w:multiLevelType w:val="hybridMultilevel"/>
    <w:tmpl w:val="67F80C6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80020DB"/>
    <w:multiLevelType w:val="multilevel"/>
    <w:tmpl w:val="2D068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86375C2"/>
    <w:multiLevelType w:val="hybridMultilevel"/>
    <w:tmpl w:val="B5B0C9C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05C41F2"/>
    <w:multiLevelType w:val="hybridMultilevel"/>
    <w:tmpl w:val="46708A9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3D168D0"/>
    <w:multiLevelType w:val="hybridMultilevel"/>
    <w:tmpl w:val="7C3807A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500648E"/>
    <w:multiLevelType w:val="hybridMultilevel"/>
    <w:tmpl w:val="DBB2FA9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99E69A1"/>
    <w:multiLevelType w:val="multilevel"/>
    <w:tmpl w:val="26887CB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A1435DC"/>
    <w:multiLevelType w:val="multilevel"/>
    <w:tmpl w:val="D7F20DA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BB40B3C"/>
    <w:multiLevelType w:val="hybridMultilevel"/>
    <w:tmpl w:val="55701D2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C7A30DF"/>
    <w:multiLevelType w:val="multilevel"/>
    <w:tmpl w:val="3A901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3B766BB"/>
    <w:multiLevelType w:val="hybridMultilevel"/>
    <w:tmpl w:val="A5FA0E2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27552765"/>
    <w:multiLevelType w:val="hybridMultilevel"/>
    <w:tmpl w:val="18F2726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28075B86"/>
    <w:multiLevelType w:val="hybridMultilevel"/>
    <w:tmpl w:val="DCDA30E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0F629D"/>
    <w:multiLevelType w:val="hybridMultilevel"/>
    <w:tmpl w:val="C7689B4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30637D21"/>
    <w:multiLevelType w:val="hybridMultilevel"/>
    <w:tmpl w:val="4E2A0A9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0933BB5"/>
    <w:multiLevelType w:val="multilevel"/>
    <w:tmpl w:val="7A8EF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6F62F92"/>
    <w:multiLevelType w:val="multilevel"/>
    <w:tmpl w:val="69D47E42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0594EE3"/>
    <w:multiLevelType w:val="multilevel"/>
    <w:tmpl w:val="5FF01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2D77044"/>
    <w:multiLevelType w:val="multilevel"/>
    <w:tmpl w:val="5E4E40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3C17CB4"/>
    <w:multiLevelType w:val="hybridMultilevel"/>
    <w:tmpl w:val="916C4E5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446046B6"/>
    <w:multiLevelType w:val="hybridMultilevel"/>
    <w:tmpl w:val="F24CE99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4B971499"/>
    <w:multiLevelType w:val="multilevel"/>
    <w:tmpl w:val="A816B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E2C461E"/>
    <w:multiLevelType w:val="hybridMultilevel"/>
    <w:tmpl w:val="5E44E02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559468A6"/>
    <w:multiLevelType w:val="multilevel"/>
    <w:tmpl w:val="CDDE67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4">
    <w:nsid w:val="562357B6"/>
    <w:multiLevelType w:val="hybridMultilevel"/>
    <w:tmpl w:val="6128C4F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5B9F2E52"/>
    <w:multiLevelType w:val="multilevel"/>
    <w:tmpl w:val="7C6CD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DF9569A"/>
    <w:multiLevelType w:val="hybridMultilevel"/>
    <w:tmpl w:val="389E6B3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E522D53"/>
    <w:multiLevelType w:val="multilevel"/>
    <w:tmpl w:val="F14EF83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38E7905"/>
    <w:multiLevelType w:val="hybridMultilevel"/>
    <w:tmpl w:val="F718E03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68F55608"/>
    <w:multiLevelType w:val="multilevel"/>
    <w:tmpl w:val="91B67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C304591"/>
    <w:multiLevelType w:val="hybridMultilevel"/>
    <w:tmpl w:val="1986987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6D687ABC"/>
    <w:multiLevelType w:val="hybridMultilevel"/>
    <w:tmpl w:val="C04005A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6DA77FC8"/>
    <w:multiLevelType w:val="multilevel"/>
    <w:tmpl w:val="E05490C6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725D1E61"/>
    <w:multiLevelType w:val="multilevel"/>
    <w:tmpl w:val="684A63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45C3815"/>
    <w:multiLevelType w:val="hybridMultilevel"/>
    <w:tmpl w:val="8E90AA1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767E0929"/>
    <w:multiLevelType w:val="hybridMultilevel"/>
    <w:tmpl w:val="2F3EA8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>
    <w:nsid w:val="77624914"/>
    <w:multiLevelType w:val="hybridMultilevel"/>
    <w:tmpl w:val="982AF83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7E36258A"/>
    <w:multiLevelType w:val="multilevel"/>
    <w:tmpl w:val="A5E281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23"/>
  </w:num>
  <w:num w:numId="3">
    <w:abstractNumId w:val="6"/>
  </w:num>
  <w:num w:numId="4">
    <w:abstractNumId w:val="9"/>
  </w:num>
  <w:num w:numId="5">
    <w:abstractNumId w:val="37"/>
  </w:num>
  <w:num w:numId="6">
    <w:abstractNumId w:val="32"/>
  </w:num>
  <w:num w:numId="7">
    <w:abstractNumId w:val="15"/>
  </w:num>
  <w:num w:numId="8">
    <w:abstractNumId w:val="1"/>
  </w:num>
  <w:num w:numId="9">
    <w:abstractNumId w:val="16"/>
  </w:num>
  <w:num w:numId="10">
    <w:abstractNumId w:val="29"/>
  </w:num>
  <w:num w:numId="11">
    <w:abstractNumId w:val="18"/>
  </w:num>
  <w:num w:numId="12">
    <w:abstractNumId w:val="7"/>
  </w:num>
  <w:num w:numId="13">
    <w:abstractNumId w:val="17"/>
  </w:num>
  <w:num w:numId="14">
    <w:abstractNumId w:val="33"/>
  </w:num>
  <w:num w:numId="15">
    <w:abstractNumId w:val="27"/>
  </w:num>
  <w:num w:numId="16">
    <w:abstractNumId w:val="21"/>
  </w:num>
  <w:num w:numId="17">
    <w:abstractNumId w:val="11"/>
  </w:num>
  <w:num w:numId="18">
    <w:abstractNumId w:val="20"/>
  </w:num>
  <w:num w:numId="19">
    <w:abstractNumId w:val="3"/>
  </w:num>
  <w:num w:numId="20">
    <w:abstractNumId w:val="19"/>
  </w:num>
  <w:num w:numId="21">
    <w:abstractNumId w:val="14"/>
  </w:num>
  <w:num w:numId="22">
    <w:abstractNumId w:val="10"/>
  </w:num>
  <w:num w:numId="23">
    <w:abstractNumId w:val="26"/>
  </w:num>
  <w:num w:numId="24">
    <w:abstractNumId w:val="36"/>
  </w:num>
  <w:num w:numId="25">
    <w:abstractNumId w:val="28"/>
  </w:num>
  <w:num w:numId="26">
    <w:abstractNumId w:val="5"/>
  </w:num>
  <w:num w:numId="27">
    <w:abstractNumId w:val="35"/>
  </w:num>
  <w:num w:numId="28">
    <w:abstractNumId w:val="31"/>
  </w:num>
  <w:num w:numId="29">
    <w:abstractNumId w:val="8"/>
  </w:num>
  <w:num w:numId="30">
    <w:abstractNumId w:val="12"/>
  </w:num>
  <w:num w:numId="31">
    <w:abstractNumId w:val="4"/>
  </w:num>
  <w:num w:numId="32">
    <w:abstractNumId w:val="34"/>
  </w:num>
  <w:num w:numId="33">
    <w:abstractNumId w:val="0"/>
  </w:num>
  <w:num w:numId="34">
    <w:abstractNumId w:val="2"/>
  </w:num>
  <w:num w:numId="35">
    <w:abstractNumId w:val="22"/>
  </w:num>
  <w:num w:numId="36">
    <w:abstractNumId w:val="13"/>
  </w:num>
  <w:num w:numId="37">
    <w:abstractNumId w:val="30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F4DCD"/>
    <w:rsid w:val="000533D1"/>
    <w:rsid w:val="00122931"/>
    <w:rsid w:val="00186BDD"/>
    <w:rsid w:val="003832CC"/>
    <w:rsid w:val="004A5BB6"/>
    <w:rsid w:val="006831ED"/>
    <w:rsid w:val="00780ED2"/>
    <w:rsid w:val="007C572B"/>
    <w:rsid w:val="008C4282"/>
    <w:rsid w:val="009F4DCD"/>
    <w:rsid w:val="00AF18A1"/>
    <w:rsid w:val="00BC672B"/>
    <w:rsid w:val="00D90D32"/>
    <w:rsid w:val="00E9428C"/>
    <w:rsid w:val="00EE4BF8"/>
    <w:rsid w:val="00F13D1D"/>
    <w:rsid w:val="00F14825"/>
    <w:rsid w:val="00FB2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F4DC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F4DC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F4DC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F4DCD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F4D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F4DCD"/>
    <w:rPr>
      <w:b/>
      <w:bCs/>
    </w:rPr>
  </w:style>
  <w:style w:type="character" w:customStyle="1" w:styleId="citation-32">
    <w:name w:val="citation-32"/>
    <w:basedOn w:val="DefaultParagraphFont"/>
    <w:rsid w:val="009F4DCD"/>
  </w:style>
  <w:style w:type="character" w:customStyle="1" w:styleId="citation-31">
    <w:name w:val="citation-31"/>
    <w:basedOn w:val="DefaultParagraphFont"/>
    <w:rsid w:val="009F4DCD"/>
  </w:style>
  <w:style w:type="character" w:customStyle="1" w:styleId="citation-30">
    <w:name w:val="citation-30"/>
    <w:basedOn w:val="DefaultParagraphFont"/>
    <w:rsid w:val="009F4DCD"/>
  </w:style>
  <w:style w:type="character" w:styleId="Emphasis">
    <w:name w:val="Emphasis"/>
    <w:basedOn w:val="DefaultParagraphFont"/>
    <w:uiPriority w:val="20"/>
    <w:qFormat/>
    <w:rsid w:val="009F4DCD"/>
    <w:rPr>
      <w:i/>
      <w:iCs/>
    </w:rPr>
  </w:style>
  <w:style w:type="character" w:customStyle="1" w:styleId="mdc-buttonlabel">
    <w:name w:val="mdc-button__label"/>
    <w:basedOn w:val="DefaultParagraphFont"/>
    <w:rsid w:val="009F4DCD"/>
  </w:style>
  <w:style w:type="paragraph" w:customStyle="1" w:styleId="query-text-line">
    <w:name w:val="query-text-line"/>
    <w:basedOn w:val="Normal"/>
    <w:rsid w:val="009F4D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35">
    <w:name w:val="citation-35"/>
    <w:basedOn w:val="DefaultParagraphFont"/>
    <w:rsid w:val="009F4DCD"/>
  </w:style>
  <w:style w:type="character" w:customStyle="1" w:styleId="citation-34">
    <w:name w:val="citation-34"/>
    <w:basedOn w:val="DefaultParagraphFont"/>
    <w:rsid w:val="009F4DCD"/>
  </w:style>
  <w:style w:type="character" w:customStyle="1" w:styleId="citation-33">
    <w:name w:val="citation-33"/>
    <w:basedOn w:val="DefaultParagraphFont"/>
    <w:rsid w:val="009F4DCD"/>
  </w:style>
  <w:style w:type="character" w:customStyle="1" w:styleId="citation-38">
    <w:name w:val="citation-38"/>
    <w:basedOn w:val="DefaultParagraphFont"/>
    <w:rsid w:val="009F4DCD"/>
  </w:style>
  <w:style w:type="character" w:customStyle="1" w:styleId="citation-37">
    <w:name w:val="citation-37"/>
    <w:basedOn w:val="DefaultParagraphFont"/>
    <w:rsid w:val="009F4DCD"/>
  </w:style>
  <w:style w:type="character" w:customStyle="1" w:styleId="citation-36">
    <w:name w:val="citation-36"/>
    <w:basedOn w:val="DefaultParagraphFont"/>
    <w:rsid w:val="009F4DCD"/>
  </w:style>
  <w:style w:type="character" w:customStyle="1" w:styleId="citation-41">
    <w:name w:val="citation-41"/>
    <w:basedOn w:val="DefaultParagraphFont"/>
    <w:rsid w:val="009F4DCD"/>
  </w:style>
  <w:style w:type="character" w:customStyle="1" w:styleId="citation-40">
    <w:name w:val="citation-40"/>
    <w:basedOn w:val="DefaultParagraphFont"/>
    <w:rsid w:val="009F4DCD"/>
  </w:style>
  <w:style w:type="character" w:customStyle="1" w:styleId="citation-39">
    <w:name w:val="citation-39"/>
    <w:basedOn w:val="DefaultParagraphFont"/>
    <w:rsid w:val="009F4DCD"/>
  </w:style>
  <w:style w:type="character" w:customStyle="1" w:styleId="ng-tns-c2927229620-116">
    <w:name w:val="ng-tns-c2927229620-116"/>
    <w:basedOn w:val="DefaultParagraphFont"/>
    <w:rsid w:val="009F4DCD"/>
  </w:style>
  <w:style w:type="character" w:customStyle="1" w:styleId="citation-44">
    <w:name w:val="citation-44"/>
    <w:basedOn w:val="DefaultParagraphFont"/>
    <w:rsid w:val="009F4DCD"/>
  </w:style>
  <w:style w:type="character" w:customStyle="1" w:styleId="citation-43">
    <w:name w:val="citation-43"/>
    <w:basedOn w:val="DefaultParagraphFont"/>
    <w:rsid w:val="009F4DCD"/>
  </w:style>
  <w:style w:type="character" w:customStyle="1" w:styleId="citation-42">
    <w:name w:val="citation-42"/>
    <w:basedOn w:val="DefaultParagraphFont"/>
    <w:rsid w:val="009F4DCD"/>
  </w:style>
  <w:style w:type="paragraph" w:styleId="Header">
    <w:name w:val="header"/>
    <w:basedOn w:val="Normal"/>
    <w:link w:val="HeaderChar"/>
    <w:uiPriority w:val="99"/>
    <w:unhideWhenUsed/>
    <w:rsid w:val="00AF1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18A1"/>
  </w:style>
  <w:style w:type="paragraph" w:styleId="Footer">
    <w:name w:val="footer"/>
    <w:basedOn w:val="Normal"/>
    <w:link w:val="FooterChar"/>
    <w:uiPriority w:val="99"/>
    <w:unhideWhenUsed/>
    <w:rsid w:val="00AF1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18A1"/>
  </w:style>
  <w:style w:type="paragraph" w:customStyle="1" w:styleId="FirstParagraph">
    <w:name w:val="First Paragraph"/>
    <w:basedOn w:val="BodyText"/>
    <w:next w:val="BodyText"/>
    <w:qFormat/>
    <w:rsid w:val="00AF18A1"/>
  </w:style>
  <w:style w:type="table" w:styleId="TableGrid">
    <w:name w:val="Table Grid"/>
    <w:basedOn w:val="TableNormal"/>
    <w:uiPriority w:val="59"/>
    <w:rsid w:val="00AF18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AF18A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F18A1"/>
  </w:style>
  <w:style w:type="paragraph" w:styleId="ListParagraph">
    <w:name w:val="List Paragraph"/>
    <w:basedOn w:val="Normal"/>
    <w:uiPriority w:val="34"/>
    <w:qFormat/>
    <w:rsid w:val="004A5BB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F4DC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F4DC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F4DC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F4DCD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F4D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F4DCD"/>
    <w:rPr>
      <w:b/>
      <w:bCs/>
    </w:rPr>
  </w:style>
  <w:style w:type="character" w:customStyle="1" w:styleId="citation-32">
    <w:name w:val="citation-32"/>
    <w:basedOn w:val="DefaultParagraphFont"/>
    <w:rsid w:val="009F4DCD"/>
  </w:style>
  <w:style w:type="character" w:customStyle="1" w:styleId="citation-31">
    <w:name w:val="citation-31"/>
    <w:basedOn w:val="DefaultParagraphFont"/>
    <w:rsid w:val="009F4DCD"/>
  </w:style>
  <w:style w:type="character" w:customStyle="1" w:styleId="citation-30">
    <w:name w:val="citation-30"/>
    <w:basedOn w:val="DefaultParagraphFont"/>
    <w:rsid w:val="009F4DCD"/>
  </w:style>
  <w:style w:type="character" w:styleId="Emphasis">
    <w:name w:val="Emphasis"/>
    <w:basedOn w:val="DefaultParagraphFont"/>
    <w:uiPriority w:val="20"/>
    <w:qFormat/>
    <w:rsid w:val="009F4DCD"/>
    <w:rPr>
      <w:i/>
      <w:iCs/>
    </w:rPr>
  </w:style>
  <w:style w:type="character" w:customStyle="1" w:styleId="mdc-buttonlabel">
    <w:name w:val="mdc-button__label"/>
    <w:basedOn w:val="DefaultParagraphFont"/>
    <w:rsid w:val="009F4DCD"/>
  </w:style>
  <w:style w:type="paragraph" w:customStyle="1" w:styleId="query-text-line">
    <w:name w:val="query-text-line"/>
    <w:basedOn w:val="Normal"/>
    <w:rsid w:val="009F4D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35">
    <w:name w:val="citation-35"/>
    <w:basedOn w:val="DefaultParagraphFont"/>
    <w:rsid w:val="009F4DCD"/>
  </w:style>
  <w:style w:type="character" w:customStyle="1" w:styleId="citation-34">
    <w:name w:val="citation-34"/>
    <w:basedOn w:val="DefaultParagraphFont"/>
    <w:rsid w:val="009F4DCD"/>
  </w:style>
  <w:style w:type="character" w:customStyle="1" w:styleId="citation-33">
    <w:name w:val="citation-33"/>
    <w:basedOn w:val="DefaultParagraphFont"/>
    <w:rsid w:val="009F4DCD"/>
  </w:style>
  <w:style w:type="character" w:customStyle="1" w:styleId="citation-38">
    <w:name w:val="citation-38"/>
    <w:basedOn w:val="DefaultParagraphFont"/>
    <w:rsid w:val="009F4DCD"/>
  </w:style>
  <w:style w:type="character" w:customStyle="1" w:styleId="citation-37">
    <w:name w:val="citation-37"/>
    <w:basedOn w:val="DefaultParagraphFont"/>
    <w:rsid w:val="009F4DCD"/>
  </w:style>
  <w:style w:type="character" w:customStyle="1" w:styleId="citation-36">
    <w:name w:val="citation-36"/>
    <w:basedOn w:val="DefaultParagraphFont"/>
    <w:rsid w:val="009F4DCD"/>
  </w:style>
  <w:style w:type="character" w:customStyle="1" w:styleId="citation-41">
    <w:name w:val="citation-41"/>
    <w:basedOn w:val="DefaultParagraphFont"/>
    <w:rsid w:val="009F4DCD"/>
  </w:style>
  <w:style w:type="character" w:customStyle="1" w:styleId="citation-40">
    <w:name w:val="citation-40"/>
    <w:basedOn w:val="DefaultParagraphFont"/>
    <w:rsid w:val="009F4DCD"/>
  </w:style>
  <w:style w:type="character" w:customStyle="1" w:styleId="citation-39">
    <w:name w:val="citation-39"/>
    <w:basedOn w:val="DefaultParagraphFont"/>
    <w:rsid w:val="009F4DCD"/>
  </w:style>
  <w:style w:type="character" w:customStyle="1" w:styleId="ng-tns-c2927229620-116">
    <w:name w:val="ng-tns-c2927229620-116"/>
    <w:basedOn w:val="DefaultParagraphFont"/>
    <w:rsid w:val="009F4DCD"/>
  </w:style>
  <w:style w:type="character" w:customStyle="1" w:styleId="citation-44">
    <w:name w:val="citation-44"/>
    <w:basedOn w:val="DefaultParagraphFont"/>
    <w:rsid w:val="009F4DCD"/>
  </w:style>
  <w:style w:type="character" w:customStyle="1" w:styleId="citation-43">
    <w:name w:val="citation-43"/>
    <w:basedOn w:val="DefaultParagraphFont"/>
    <w:rsid w:val="009F4DCD"/>
  </w:style>
  <w:style w:type="character" w:customStyle="1" w:styleId="citation-42">
    <w:name w:val="citation-42"/>
    <w:basedOn w:val="DefaultParagraphFont"/>
    <w:rsid w:val="009F4DCD"/>
  </w:style>
  <w:style w:type="paragraph" w:styleId="Header">
    <w:name w:val="header"/>
    <w:basedOn w:val="Normal"/>
    <w:link w:val="HeaderChar"/>
    <w:uiPriority w:val="99"/>
    <w:unhideWhenUsed/>
    <w:rsid w:val="00AF1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18A1"/>
  </w:style>
  <w:style w:type="paragraph" w:styleId="Footer">
    <w:name w:val="footer"/>
    <w:basedOn w:val="Normal"/>
    <w:link w:val="FooterChar"/>
    <w:uiPriority w:val="99"/>
    <w:unhideWhenUsed/>
    <w:rsid w:val="00AF1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18A1"/>
  </w:style>
  <w:style w:type="paragraph" w:customStyle="1" w:styleId="FirstParagraph">
    <w:name w:val="First Paragraph"/>
    <w:basedOn w:val="BodyText"/>
    <w:next w:val="BodyText"/>
    <w:qFormat/>
    <w:rsid w:val="00AF18A1"/>
  </w:style>
  <w:style w:type="table" w:styleId="TableGrid">
    <w:name w:val="Table Grid"/>
    <w:basedOn w:val="TableNormal"/>
    <w:uiPriority w:val="59"/>
    <w:rsid w:val="00AF18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AF18A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F18A1"/>
  </w:style>
  <w:style w:type="paragraph" w:styleId="ListParagraph">
    <w:name w:val="List Paragraph"/>
    <w:basedOn w:val="Normal"/>
    <w:uiPriority w:val="34"/>
    <w:qFormat/>
    <w:rsid w:val="004A5B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69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29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80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98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5878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007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398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020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05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0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30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812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632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5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672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037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243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910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6384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543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4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277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05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79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957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605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782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589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9223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6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0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60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741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72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254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95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4609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986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717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5027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319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2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79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38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4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2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35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600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455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4666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3898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171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6414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66847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5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8</Pages>
  <Words>2666</Words>
  <Characters>15201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5</cp:revision>
  <dcterms:created xsi:type="dcterms:W3CDTF">2025-06-15T06:33:00Z</dcterms:created>
  <dcterms:modified xsi:type="dcterms:W3CDTF">2025-06-25T10:27:00Z</dcterms:modified>
</cp:coreProperties>
</file>